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Ms. [Recipient's Name]</w:t>
      </w:r>
      <w:r>
        <w:br/>
      </w:r>
      <w:r>
        <w:t xml:space="preserve">[Organization Name]</w:t>
      </w:r>
      <w:r>
        <w:br/>
      </w:r>
      <w:r>
        <w:t xml:space="preserve">[Address]</w:t>
      </w:r>
      <w:r>
        <w:br/>
      </w:r>
      <w:r>
        <w:t xml:space="preserve">Abidjan, Ivory Coast</w:t>
      </w:r>
      <w:r>
        <w:br/>
      </w:r>
      <w:r>
        <w:t xml:space="preserve">[Date]</w:t>
      </w:r>
    </w:p>
    <w:p>
      <w:pPr>
        <w:pStyle w:val="BodyText"/>
      </w:pPr>
      <w:r>
        <w:t xml:space="preserve">Dear [Recipient's Name],</w:t>
      </w:r>
    </w:p>
    <w:p>
      <w:pPr>
        <w:pStyle w:val="BodyText"/>
      </w:pPr>
      <w:r>
        <w:t xml:space="preserve">I am writing to express my sincere interest in the Physiotherapist position at your esteemed organization in Ivory Coast Abidjan. As a dedicated and compassionate physiotherapist with over [X years] of experience in clinical practice, I am eager to contribute my skills and expertise to a healthcare environment that values innovation, patient-centered care, and community well-being. The opportunity to work in Ivory Coast Abidjan, a dynamic hub of cultural exchange and medical advancement in West Africa, is particularly appealing to me. This Cover Letter outlines my qualifications as a Physiotherapist and explains why I am confident in my ability to make meaningful contributions to your team.</w:t>
      </w:r>
    </w:p>
    <w:p>
      <w:pPr>
        <w:pStyle w:val="BodyText"/>
      </w:pPr>
      <w:r>
        <w:t xml:space="preserve">My journey as a Physiotherapist began with a deep passion for human movement and rehabilitation. I hold a [Degree] in Physiotherapy from [University Name], where I graduated with distinction. During my studies, I developed a strong foundation in anatomy, kinesiology, and evidence-based practice, which has since guided my approach to patient care. Over the years, I have worked in diverse settings—including hospitals, private clinics, and rehabilitation centers—where I have honed my ability to design personalized treatment plans that address the unique needs of each individual. My experience spans musculoskeletal injuries, neurological conditions, sports rehabilitation, and post-operative care, ensuring that I can adapt to the varied challenges faced by patients in Ivory Coast Abidjan.</w:t>
      </w:r>
    </w:p>
    <w:p>
      <w:pPr>
        <w:pStyle w:val="BodyText"/>
      </w:pPr>
      <w:r>
        <w:t xml:space="preserve">One of the most rewarding aspects of my career has been working with communities that have limited access to specialized healthcare services. In [Previous Location or Organization], I collaborated with local health workers to provide physiotherapy interventions for underserved populations, emphasizing education and preventive care. This experience not only reinforced my commitment to equitable healthcare but also equipped me with the cultural sensitivity and adaptability required to thrive in a multilingual, multicultural environment like Ivory Coast Abidjan. The region’s growing emphasis on public health initiatives and its need for skilled physiotherapists align perfectly with my professional goals.</w:t>
      </w:r>
    </w:p>
    <w:p>
      <w:pPr>
        <w:pStyle w:val="BodyText"/>
      </w:pPr>
      <w:r>
        <w:t xml:space="preserve">As a Physiotherapist, I pride myself on combining technical expertise with empathy. I believe that effective rehabilitation is not just about treating symptoms but empowering patients to regain their independence and quality of life. In Ivory Coast Abidjan, where the healthcare landscape is evolving rapidly, I am particularly interested in contributing to programs that promote physical wellness and injury prevention. My proficiency in [specific skills, e.g., manual therapy, electrotherapy, or therapeutic exercise] allows me to address a wide range of conditions, while my strong communication skills enable me to build trust with patients and their families. Additionally, I am fluent in [languages if applicable], which would allow me to connect seamlessly with the local population.</w:t>
      </w:r>
    </w:p>
    <w:p>
      <w:pPr>
        <w:pStyle w:val="BodyText"/>
      </w:pPr>
      <w:r>
        <w:t xml:space="preserve">I have always been drawn to the vibrant energy of Ivory Coast Abidjan, a city that serves as a cultural and economic crossroads in Africa. The opportunity to work in this region is not just professionally appealing but personally meaningful. I am deeply committed to understanding the unique healthcare challenges faced by communities here, such as limited access to resources and the impact of urbanization on physical health. By leveraging my knowledge as a Physiotherapist, I aim to support initiatives that improve mobility, reduce chronic pain, and enhance overall well-being for individuals across all age groups.</w:t>
      </w:r>
    </w:p>
    <w:p>
      <w:pPr>
        <w:pStyle w:val="BodyText"/>
      </w:pPr>
      <w:r>
        <w:t xml:space="preserve">In addition to my clinical skills, I bring a collaborative mindset and a dedication to continuous learning. I regularly attend workshops and conferences on physiotherapy advancements, ensuring that my practice remains at the forefront of industry standards. My ability to work effectively in multidisciplinary teams has been instrumental in achieving positive outcomes for patients, and I am eager to contribute this teamwork spirit to your organization. Whether it’s developing training programs for local healthcare providers or mentoring new physiotherapists, I am committed to fostering a culture of excellence and shared growth.</w:t>
      </w:r>
    </w:p>
    <w:p>
      <w:pPr>
        <w:pStyle w:val="BodyText"/>
      </w:pPr>
      <w:r>
        <w:t xml:space="preserve">What sets me apart as a Physiotherapist is my unwavering focus on patient-centered care. I take the time to listen to each individual’s concerns, understand their goals, and tailor interventions accordingly. In Ivory Coast Abidjan, where the demand for physiotherapy services is increasing due to factors like urban lifestyles and sports participation, this approach will be invaluable. I am confident that my combination of technical knowledge, cultural adaptability, and compassionate care aligns with the mission of your organization to deliver high-quality healthcare services.</w:t>
      </w:r>
    </w:p>
    <w:p>
      <w:pPr>
        <w:pStyle w:val="BodyText"/>
      </w:pPr>
      <w:r>
        <w:t xml:space="preserve">Thank you for considering my application. I would be honored to bring my expertise as a Physiotherapist to your team in Ivory Coast Abidjan and contribute to the region’s ongoing efforts to improve public health. I am available at [Your Phone Number] or [Your Email Address] for further discussion and would welcome the opportunity to meet with you in person or via virtual interview. Please feel free to contact me if you require any additional information about my qualifications.</w:t>
      </w:r>
    </w:p>
    <w:p>
      <w:pPr>
        <w:pStyle w:val="BodyText"/>
      </w:pPr>
      <w:r>
        <w:t xml:space="preserve">Sincerely,</w:t>
      </w:r>
      <w:r>
        <w:br/>
      </w:r>
      <w:r>
        <w:t xml:space="preserve">[Your Full Name]</w:t>
      </w:r>
      <w:r>
        <w:br/>
      </w:r>
      <w:r>
        <w:t xml:space="preserve">[Your Contact Information]</w:t>
      </w:r>
    </w:p>
    <w:p>
      <w:pPr>
        <w:pStyle w:val="BodyText"/>
      </w:pPr>
      <w:r>
        <w:rPr>
          <w:bCs/>
          <w:b/>
        </w:rPr>
        <w:t xml:space="preserve">Keywords:</w:t>
      </w:r>
      <w:r>
        <w:t xml:space="preserve"> </w:t>
      </w:r>
      <w:r>
        <w:t xml:space="preserve">Cover Letter, Physiotherapist,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7:25Z</dcterms:created>
  <dcterms:modified xsi:type="dcterms:W3CDTF">2026-07-23T09:17:25Z</dcterms:modified>
</cp:coreProperties>
</file>

<file path=docProps/custom.xml><?xml version="1.0" encoding="utf-8"?>
<Properties xmlns="http://schemas.openxmlformats.org/officeDocument/2006/custom-properties" xmlns:vt="http://schemas.openxmlformats.org/officeDocument/2006/docPropsVTypes"/>
</file>